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R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3017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35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297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189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83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4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733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269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91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44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078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2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464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98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423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51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75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41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7024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2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268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118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2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06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7312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9136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william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10:30Z</dcterms:created>
  <dcterms:modified xsi:type="dcterms:W3CDTF">2024-07-29T11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